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55DA23" w14:textId="43D4A166" w:rsidR="00B07968" w:rsidRPr="00470176" w:rsidRDefault="00165BB4" w:rsidP="00F018A0">
      <w:pPr>
        <w:spacing w:after="0"/>
        <w:ind w:left="5760"/>
        <w:jc w:val="both"/>
        <w:rPr>
          <w:sz w:val="24"/>
          <w:szCs w:val="24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62336" behindDoc="0" locked="0" layoutInCell="1" allowOverlap="1" wp14:anchorId="132B1D97" wp14:editId="7BCA56CD">
            <wp:simplePos x="0" y="0"/>
            <wp:positionH relativeFrom="column">
              <wp:posOffset>2192020</wp:posOffset>
            </wp:positionH>
            <wp:positionV relativeFrom="paragraph">
              <wp:posOffset>-561975</wp:posOffset>
            </wp:positionV>
            <wp:extent cx="1819910" cy="993140"/>
            <wp:effectExtent l="0" t="0" r="8890" b="0"/>
            <wp:wrapTight wrapText="bothSides">
              <wp:wrapPolygon edited="0">
                <wp:start x="0" y="0"/>
                <wp:lineTo x="0" y="20992"/>
                <wp:lineTo x="21404" y="20992"/>
                <wp:lineTo x="21404" y="0"/>
                <wp:lineTo x="0" y="0"/>
              </wp:wrapPolygon>
            </wp:wrapTight>
            <wp:docPr id="8" name="Picture 8" descr="C:\Users\A0052250\Desktop\SSACABT_logo2smal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0052250\Desktop\SSACABT_logo2small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910" cy="99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noProof/>
          <w:sz w:val="24"/>
          <w:szCs w:val="24"/>
          <w:lang w:val="en-US" w:eastAsia="en-US"/>
        </w:rPr>
        <w:drawing>
          <wp:anchor distT="0" distB="0" distL="114300" distR="114300" simplePos="0" relativeHeight="251663360" behindDoc="0" locked="0" layoutInCell="1" allowOverlap="1" wp14:anchorId="3F594481" wp14:editId="4F409614">
            <wp:simplePos x="0" y="0"/>
            <wp:positionH relativeFrom="column">
              <wp:posOffset>4803775</wp:posOffset>
            </wp:positionH>
            <wp:positionV relativeFrom="paragraph">
              <wp:posOffset>-598805</wp:posOffset>
            </wp:positionV>
            <wp:extent cx="842010" cy="1268730"/>
            <wp:effectExtent l="0" t="0" r="0" b="1270"/>
            <wp:wrapTight wrapText="bothSides">
              <wp:wrapPolygon edited="0">
                <wp:start x="0" y="0"/>
                <wp:lineTo x="0" y="21189"/>
                <wp:lineTo x="20851" y="21189"/>
                <wp:lineTo x="20851" y="0"/>
                <wp:lineTo x="0" y="0"/>
              </wp:wrapPolygon>
            </wp:wrapTight>
            <wp:docPr id="3" name="Picture 3" descr="Macintosh HD:Users:kerstinklipstein-grobusch:Desktop:Screen Shot 2019-09-24 at 22.38.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kerstinklipstein-grobusch:Desktop:Screen Shot 2019-09-24 at 22.38.1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r="5988" b="5955"/>
                    <a:stretch/>
                  </pic:blipFill>
                  <pic:spPr bwMode="auto">
                    <a:xfrm>
                      <a:off x="0" y="0"/>
                      <a:ext cx="842010" cy="1268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D6EF4">
        <w:rPr>
          <w:noProof/>
          <w:lang w:val="en-US" w:eastAsia="en-US"/>
        </w:rPr>
        <w:drawing>
          <wp:anchor distT="0" distB="0" distL="114300" distR="114300" simplePos="0" relativeHeight="251661312" behindDoc="0" locked="0" layoutInCell="1" allowOverlap="1" wp14:anchorId="0F381C02" wp14:editId="0C4E547F">
            <wp:simplePos x="0" y="0"/>
            <wp:positionH relativeFrom="column">
              <wp:posOffset>-423545</wp:posOffset>
            </wp:positionH>
            <wp:positionV relativeFrom="paragraph">
              <wp:posOffset>-416560</wp:posOffset>
            </wp:positionV>
            <wp:extent cx="2138045" cy="776605"/>
            <wp:effectExtent l="0" t="0" r="0" b="10795"/>
            <wp:wrapTight wrapText="bothSides">
              <wp:wrapPolygon edited="0">
                <wp:start x="2309" y="0"/>
                <wp:lineTo x="0" y="3532"/>
                <wp:lineTo x="0" y="17661"/>
                <wp:lineTo x="2309" y="21194"/>
                <wp:lineTo x="5389" y="21194"/>
                <wp:lineTo x="21298" y="13423"/>
                <wp:lineTo x="21298" y="8478"/>
                <wp:lineTo x="5389" y="0"/>
                <wp:lineTo x="2309" y="0"/>
              </wp:wrapPolygon>
            </wp:wrapTight>
            <wp:docPr id="11" name="Picture 11" descr="UMC Utrech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MC Utrecht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045" cy="776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0849" w:rsidRPr="00E67385">
        <w:rPr>
          <w:rFonts w:ascii="Times New Roman" w:hAnsi="Times New Roman"/>
          <w:sz w:val="24"/>
          <w:szCs w:val="24"/>
          <w:lang w:val="en-US"/>
        </w:rPr>
        <w:tab/>
      </w:r>
      <w:r w:rsidR="00860849" w:rsidRPr="00E67385">
        <w:rPr>
          <w:rFonts w:ascii="Times New Roman" w:hAnsi="Times New Roman"/>
          <w:sz w:val="24"/>
          <w:szCs w:val="24"/>
          <w:lang w:val="en-US"/>
        </w:rPr>
        <w:tab/>
      </w:r>
    </w:p>
    <w:p w14:paraId="2A022814" w14:textId="111CED84" w:rsidR="00165BB4" w:rsidRDefault="00165BB4" w:rsidP="00165BB4">
      <w:pPr>
        <w:widowControl w:val="0"/>
        <w:spacing w:after="0" w:line="240" w:lineRule="auto"/>
        <w:jc w:val="center"/>
        <w:rPr>
          <w:b/>
          <w:bCs/>
          <w:color w:val="C0504D"/>
          <w:sz w:val="44"/>
          <w:szCs w:val="44"/>
        </w:rPr>
      </w:pPr>
    </w:p>
    <w:p w14:paraId="053E5FFD" w14:textId="77777777" w:rsidR="00165BB4" w:rsidRDefault="00165BB4" w:rsidP="00165BB4">
      <w:pPr>
        <w:widowControl w:val="0"/>
        <w:spacing w:after="0" w:line="240" w:lineRule="auto"/>
        <w:jc w:val="center"/>
        <w:rPr>
          <w:b/>
          <w:bCs/>
          <w:color w:val="C0504D"/>
          <w:sz w:val="44"/>
          <w:szCs w:val="44"/>
        </w:rPr>
      </w:pPr>
    </w:p>
    <w:p w14:paraId="20473CC8" w14:textId="5AAEE719" w:rsidR="0097537B" w:rsidRDefault="000D2278" w:rsidP="00165BB4">
      <w:pPr>
        <w:widowControl w:val="0"/>
        <w:spacing w:after="0" w:line="240" w:lineRule="auto"/>
        <w:jc w:val="center"/>
        <w:rPr>
          <w:b/>
          <w:bCs/>
          <w:color w:val="C0504D"/>
          <w:sz w:val="44"/>
          <w:szCs w:val="44"/>
        </w:rPr>
      </w:pPr>
      <w:r>
        <w:rPr>
          <w:b/>
          <w:bCs/>
          <w:color w:val="C0504D"/>
          <w:sz w:val="44"/>
          <w:szCs w:val="44"/>
        </w:rPr>
        <w:t>Short Course Machine Learning</w:t>
      </w:r>
    </w:p>
    <w:p w14:paraId="4C440D7B" w14:textId="69C60EEF" w:rsidR="00E25FBB" w:rsidRPr="00E25FBB" w:rsidRDefault="00E25FBB" w:rsidP="00165BB4">
      <w:pPr>
        <w:widowControl w:val="0"/>
        <w:spacing w:after="0" w:line="240" w:lineRule="auto"/>
        <w:jc w:val="center"/>
        <w:rPr>
          <w:b/>
          <w:bCs/>
          <w:color w:val="C0504D"/>
          <w:sz w:val="40"/>
          <w:szCs w:val="40"/>
        </w:rPr>
      </w:pPr>
      <w:r w:rsidRPr="00E25FBB">
        <w:rPr>
          <w:b/>
          <w:bCs/>
          <w:color w:val="C0504D"/>
          <w:sz w:val="40"/>
          <w:szCs w:val="40"/>
        </w:rPr>
        <w:t>Wits School of Public Health</w:t>
      </w:r>
    </w:p>
    <w:p w14:paraId="67F380D2" w14:textId="77777777" w:rsidR="000D2278" w:rsidRPr="00E25FBB" w:rsidRDefault="000D2278" w:rsidP="0097537B">
      <w:pPr>
        <w:widowControl w:val="0"/>
        <w:spacing w:after="0" w:line="240" w:lineRule="auto"/>
        <w:jc w:val="center"/>
        <w:rPr>
          <w:b/>
          <w:bCs/>
          <w:color w:val="C0504D"/>
          <w:sz w:val="40"/>
          <w:szCs w:val="40"/>
        </w:rPr>
      </w:pPr>
      <w:r w:rsidRPr="00E25FBB">
        <w:rPr>
          <w:b/>
          <w:bCs/>
          <w:color w:val="C0504D"/>
          <w:sz w:val="40"/>
          <w:szCs w:val="40"/>
        </w:rPr>
        <w:t xml:space="preserve">4-8 November 2019 </w:t>
      </w:r>
    </w:p>
    <w:p w14:paraId="03A1F307" w14:textId="77777777" w:rsidR="0097537B" w:rsidRPr="00C762E1" w:rsidRDefault="0097537B" w:rsidP="0097537B">
      <w:pPr>
        <w:pStyle w:val="Heading2"/>
        <w:spacing w:line="240" w:lineRule="auto"/>
        <w:jc w:val="center"/>
        <w:rPr>
          <w:rFonts w:asciiTheme="minorHAnsi" w:hAnsiTheme="minorHAnsi"/>
          <w:color w:val="auto"/>
          <w:sz w:val="32"/>
          <w:szCs w:val="32"/>
        </w:rPr>
      </w:pPr>
      <w:r w:rsidRPr="00C762E1">
        <w:rPr>
          <w:rFonts w:asciiTheme="minorHAnsi" w:hAnsiTheme="minorHAnsi"/>
          <w:color w:val="auto"/>
          <w:sz w:val="32"/>
          <w:szCs w:val="32"/>
        </w:rPr>
        <w:t xml:space="preserve">APPLICATION </w:t>
      </w:r>
      <w:r>
        <w:rPr>
          <w:rFonts w:asciiTheme="minorHAnsi" w:hAnsiTheme="minorHAnsi"/>
          <w:color w:val="auto"/>
          <w:sz w:val="32"/>
          <w:szCs w:val="32"/>
        </w:rPr>
        <w:t>FORM</w:t>
      </w:r>
    </w:p>
    <w:p w14:paraId="76F4F4E2" w14:textId="77777777" w:rsidR="0097537B" w:rsidRDefault="0097537B" w:rsidP="009753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4"/>
          <w:szCs w:val="24"/>
        </w:rPr>
      </w:pPr>
      <w:r>
        <w:rPr>
          <w:b/>
          <w:sz w:val="24"/>
          <w:szCs w:val="24"/>
        </w:rPr>
        <w:t>Title &amp; Full Name:</w:t>
      </w:r>
    </w:p>
    <w:p w14:paraId="5E0ECE33" w14:textId="5D549D7A" w:rsidR="00BD6DF6" w:rsidRDefault="00BD6DF6" w:rsidP="009753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ddress: </w:t>
      </w:r>
    </w:p>
    <w:p w14:paraId="2C89E879" w14:textId="122A38A6" w:rsidR="00BD6DF6" w:rsidRDefault="00BD6DF6" w:rsidP="009753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4"/>
          <w:szCs w:val="24"/>
        </w:rPr>
      </w:pPr>
      <w:r>
        <w:rPr>
          <w:b/>
          <w:sz w:val="24"/>
          <w:szCs w:val="24"/>
        </w:rPr>
        <w:t>Email:</w:t>
      </w:r>
    </w:p>
    <w:p w14:paraId="602B6320" w14:textId="602DEFC7" w:rsidR="00BD6DF6" w:rsidRDefault="00BD6DF6" w:rsidP="009753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hone number: </w:t>
      </w:r>
    </w:p>
    <w:p w14:paraId="3990A743" w14:textId="77777777" w:rsidR="0097537B" w:rsidRDefault="0097537B" w:rsidP="009753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4"/>
          <w:szCs w:val="24"/>
        </w:rPr>
      </w:pPr>
      <w:r>
        <w:rPr>
          <w:b/>
          <w:sz w:val="24"/>
          <w:szCs w:val="24"/>
        </w:rPr>
        <w:t>Gender:</w:t>
      </w:r>
    </w:p>
    <w:p w14:paraId="66D95875" w14:textId="3B237B03" w:rsidR="00BD6DF6" w:rsidRDefault="00BD6DF6" w:rsidP="009753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4"/>
          <w:szCs w:val="24"/>
        </w:rPr>
      </w:pPr>
      <w:r>
        <w:rPr>
          <w:b/>
          <w:sz w:val="24"/>
          <w:szCs w:val="24"/>
        </w:rPr>
        <w:t>Nationality:</w:t>
      </w:r>
    </w:p>
    <w:p w14:paraId="21692BAF" w14:textId="5ABD9E2E" w:rsidR="00BD6DF6" w:rsidRDefault="00BD6DF6" w:rsidP="009753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Educational qualifications: </w:t>
      </w:r>
    </w:p>
    <w:p w14:paraId="7D6D75A0" w14:textId="732B7FF9" w:rsidR="0097537B" w:rsidRDefault="0097537B" w:rsidP="009753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4"/>
          <w:szCs w:val="24"/>
        </w:rPr>
      </w:pPr>
      <w:r>
        <w:rPr>
          <w:b/>
          <w:sz w:val="24"/>
          <w:szCs w:val="24"/>
        </w:rPr>
        <w:t>Role/job title</w:t>
      </w:r>
      <w:r w:rsidR="00BD6DF6">
        <w:rPr>
          <w:b/>
          <w:sz w:val="24"/>
          <w:szCs w:val="24"/>
        </w:rPr>
        <w:t>:</w:t>
      </w:r>
    </w:p>
    <w:p w14:paraId="4DDDCC4C" w14:textId="2279456D" w:rsidR="00BD6DF6" w:rsidRDefault="00BD6DF6" w:rsidP="009753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roficiency in statistical software packages: </w:t>
      </w:r>
    </w:p>
    <w:p w14:paraId="6B46757B" w14:textId="77777777" w:rsidR="0097537B" w:rsidRDefault="000D2278" w:rsidP="009753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If applicable,  </w:t>
      </w:r>
      <w:r w:rsidR="0097537B">
        <w:rPr>
          <w:b/>
          <w:sz w:val="24"/>
          <w:szCs w:val="24"/>
        </w:rPr>
        <w:t>SSACAB institution you are currently a member of:</w:t>
      </w:r>
    </w:p>
    <w:p w14:paraId="0915E15A" w14:textId="77777777" w:rsidR="0097537B" w:rsidRDefault="0097537B" w:rsidP="009753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lease provide a short motivation (no longer than 300 words) outlining why you would like to participate in this online course and what you hope to achieve: </w:t>
      </w:r>
    </w:p>
    <w:p w14:paraId="2773024D" w14:textId="77777777" w:rsidR="0097537B" w:rsidRDefault="0097537B" w:rsidP="009753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4"/>
          <w:szCs w:val="24"/>
        </w:rPr>
      </w:pPr>
    </w:p>
    <w:p w14:paraId="022C1E31" w14:textId="77777777" w:rsidR="0097537B" w:rsidRDefault="0097537B" w:rsidP="009753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4"/>
          <w:szCs w:val="24"/>
        </w:rPr>
      </w:pPr>
    </w:p>
    <w:p w14:paraId="718EE596" w14:textId="77777777" w:rsidR="0097537B" w:rsidRDefault="0097537B" w:rsidP="009753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4"/>
          <w:szCs w:val="24"/>
        </w:rPr>
      </w:pPr>
    </w:p>
    <w:p w14:paraId="4D962DAE" w14:textId="77777777" w:rsidR="0097537B" w:rsidRDefault="0097537B" w:rsidP="009753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4"/>
          <w:szCs w:val="24"/>
        </w:rPr>
      </w:pPr>
      <w:bookmarkStart w:id="0" w:name="_GoBack"/>
      <w:bookmarkEnd w:id="0"/>
    </w:p>
    <w:p w14:paraId="15634A2D" w14:textId="547ABF0C" w:rsidR="0097537B" w:rsidRDefault="000D2278" w:rsidP="0097537B">
      <w:pPr>
        <w:jc w:val="both"/>
        <w:rPr>
          <w:b/>
          <w:sz w:val="24"/>
          <w:szCs w:val="24"/>
        </w:rPr>
      </w:pPr>
      <w:r>
        <w:rPr>
          <w:sz w:val="24"/>
          <w:szCs w:val="24"/>
        </w:rPr>
        <w:t xml:space="preserve">All </w:t>
      </w:r>
      <w:r w:rsidR="0097537B">
        <w:rPr>
          <w:sz w:val="24"/>
          <w:szCs w:val="24"/>
        </w:rPr>
        <w:t>application documents should be sent</w:t>
      </w:r>
      <w:r w:rsidR="0097537B" w:rsidRPr="00C1043E">
        <w:rPr>
          <w:sz w:val="24"/>
          <w:szCs w:val="24"/>
        </w:rPr>
        <w:t xml:space="preserve"> </w:t>
      </w:r>
      <w:r>
        <w:rPr>
          <w:sz w:val="24"/>
          <w:szCs w:val="24"/>
        </w:rPr>
        <w:t>to Dr. Pascalia Munyewede (</w:t>
      </w:r>
      <w:hyperlink r:id="rId11" w:history="1">
        <w:r w:rsidR="001E3129" w:rsidRPr="007A686D">
          <w:rPr>
            <w:rStyle w:val="Hyperlink"/>
            <w:sz w:val="24"/>
            <w:szCs w:val="24"/>
          </w:rPr>
          <w:t>Pascalia.munyewende@wits.ac.za</w:t>
        </w:r>
      </w:hyperlink>
      <w:r w:rsidR="001E3129">
        <w:rPr>
          <w:sz w:val="24"/>
          <w:szCs w:val="24"/>
        </w:rPr>
        <w:t xml:space="preserve">) </w:t>
      </w:r>
      <w:r w:rsidR="0097537B" w:rsidRPr="00EC474C">
        <w:rPr>
          <w:sz w:val="24"/>
          <w:szCs w:val="24"/>
        </w:rPr>
        <w:t>by</w:t>
      </w:r>
      <w:r w:rsidR="0097537B">
        <w:rPr>
          <w:sz w:val="24"/>
          <w:szCs w:val="24"/>
        </w:rPr>
        <w:t xml:space="preserve"> </w:t>
      </w:r>
      <w:r w:rsidR="00165BB4">
        <w:rPr>
          <w:sz w:val="24"/>
          <w:szCs w:val="24"/>
        </w:rPr>
        <w:t xml:space="preserve">18 </w:t>
      </w:r>
      <w:r w:rsidR="0097537B">
        <w:rPr>
          <w:sz w:val="24"/>
          <w:szCs w:val="24"/>
        </w:rPr>
        <w:t xml:space="preserve">October </w:t>
      </w:r>
      <w:r w:rsidR="00165BB4">
        <w:rPr>
          <w:sz w:val="24"/>
          <w:szCs w:val="24"/>
        </w:rPr>
        <w:t>2019</w:t>
      </w:r>
      <w:r w:rsidR="0097537B" w:rsidRPr="00EC474C">
        <w:rPr>
          <w:sz w:val="24"/>
          <w:szCs w:val="24"/>
        </w:rPr>
        <w:t>. Ensure you include:</w:t>
      </w:r>
    </w:p>
    <w:p w14:paraId="1D214B49" w14:textId="77777777" w:rsidR="0097537B" w:rsidRDefault="0097537B" w:rsidP="0097537B">
      <w:pPr>
        <w:pStyle w:val="ListParagraph"/>
        <w:numPr>
          <w:ilvl w:val="0"/>
          <w:numId w:val="4"/>
        </w:numPr>
        <w:jc w:val="both"/>
        <w:rPr>
          <w:sz w:val="24"/>
          <w:szCs w:val="24"/>
        </w:rPr>
      </w:pPr>
      <w:r>
        <w:rPr>
          <w:sz w:val="24"/>
          <w:szCs w:val="24"/>
        </w:rPr>
        <w:t>Completed application form</w:t>
      </w:r>
    </w:p>
    <w:p w14:paraId="5DF3FD01" w14:textId="2753C247" w:rsidR="00F73E21" w:rsidRPr="00094BCE" w:rsidRDefault="0097537B" w:rsidP="00094BCE">
      <w:pPr>
        <w:pStyle w:val="ListParagraph"/>
        <w:numPr>
          <w:ilvl w:val="0"/>
          <w:numId w:val="4"/>
        </w:numPr>
        <w:jc w:val="both"/>
        <w:rPr>
          <w:b/>
          <w:sz w:val="24"/>
          <w:szCs w:val="24"/>
        </w:rPr>
      </w:pPr>
      <w:r w:rsidRPr="003746F1">
        <w:rPr>
          <w:sz w:val="24"/>
          <w:szCs w:val="24"/>
        </w:rPr>
        <w:t>Current CV</w:t>
      </w:r>
    </w:p>
    <w:sectPr w:rsidR="00F73E21" w:rsidRPr="00094BCE" w:rsidSect="00165BB4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C9F25A2" w14:textId="77777777" w:rsidR="00BD5EE8" w:rsidRDefault="00BD5EE8" w:rsidP="00860849">
      <w:pPr>
        <w:spacing w:after="0" w:line="240" w:lineRule="auto"/>
      </w:pPr>
      <w:r>
        <w:separator/>
      </w:r>
    </w:p>
  </w:endnote>
  <w:endnote w:type="continuationSeparator" w:id="0">
    <w:p w14:paraId="70A85701" w14:textId="77777777" w:rsidR="00BD5EE8" w:rsidRDefault="00BD5EE8" w:rsidP="008608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7B3C40A" w14:textId="77777777" w:rsidR="00BD5EE8" w:rsidRDefault="00BD5EE8" w:rsidP="00860849">
      <w:pPr>
        <w:spacing w:after="0" w:line="240" w:lineRule="auto"/>
      </w:pPr>
      <w:r>
        <w:separator/>
      </w:r>
    </w:p>
  </w:footnote>
  <w:footnote w:type="continuationSeparator" w:id="0">
    <w:p w14:paraId="1B006AB5" w14:textId="77777777" w:rsidR="00BD5EE8" w:rsidRDefault="00BD5EE8" w:rsidP="008608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8A59AD" w14:textId="77777777" w:rsidR="00860849" w:rsidRDefault="00860849" w:rsidP="00860849">
    <w:pPr>
      <w:pStyle w:val="Header"/>
      <w:jc w:val="center"/>
    </w:pPr>
    <w:r>
      <w:t xml:space="preserve">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CD2777"/>
    <w:multiLevelType w:val="hybridMultilevel"/>
    <w:tmpl w:val="0CFEC4C6"/>
    <w:lvl w:ilvl="0" w:tplc="E9C84DFC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F67382D"/>
    <w:multiLevelType w:val="hybridMultilevel"/>
    <w:tmpl w:val="93EE77B4"/>
    <w:lvl w:ilvl="0" w:tplc="1C090015">
      <w:start w:val="1"/>
      <w:numFmt w:val="upperLetter"/>
      <w:lvlText w:val="%1."/>
      <w:lvlJc w:val="left"/>
      <w:pPr>
        <w:ind w:left="786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F8670F2"/>
    <w:multiLevelType w:val="hybridMultilevel"/>
    <w:tmpl w:val="2E1400D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0377644"/>
    <w:multiLevelType w:val="hybridMultilevel"/>
    <w:tmpl w:val="A2DA24CE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UwNLQ0NzIztzQ1MDBQ0lEKTi0uzszPAykwrAUA9AF7rywAAAA="/>
  </w:docVars>
  <w:rsids>
    <w:rsidRoot w:val="00860849"/>
    <w:rsid w:val="000425F9"/>
    <w:rsid w:val="00084C41"/>
    <w:rsid w:val="00094BCE"/>
    <w:rsid w:val="000B34E4"/>
    <w:rsid w:val="000B7C2A"/>
    <w:rsid w:val="000D2278"/>
    <w:rsid w:val="000D4D39"/>
    <w:rsid w:val="000D6EF4"/>
    <w:rsid w:val="00163380"/>
    <w:rsid w:val="00165BB4"/>
    <w:rsid w:val="00193D55"/>
    <w:rsid w:val="001A1A4B"/>
    <w:rsid w:val="001E3129"/>
    <w:rsid w:val="00240A37"/>
    <w:rsid w:val="0025161C"/>
    <w:rsid w:val="00290A32"/>
    <w:rsid w:val="002F6E00"/>
    <w:rsid w:val="00322DE6"/>
    <w:rsid w:val="003736DE"/>
    <w:rsid w:val="00440C3C"/>
    <w:rsid w:val="0044607A"/>
    <w:rsid w:val="00553F64"/>
    <w:rsid w:val="005E5F16"/>
    <w:rsid w:val="0065525F"/>
    <w:rsid w:val="00677EC4"/>
    <w:rsid w:val="006A5BBF"/>
    <w:rsid w:val="00706695"/>
    <w:rsid w:val="00734C13"/>
    <w:rsid w:val="00734CC4"/>
    <w:rsid w:val="007921D0"/>
    <w:rsid w:val="007965A7"/>
    <w:rsid w:val="00796AF2"/>
    <w:rsid w:val="00796E44"/>
    <w:rsid w:val="007A0913"/>
    <w:rsid w:val="007B02EE"/>
    <w:rsid w:val="007B4EEC"/>
    <w:rsid w:val="007D1A1E"/>
    <w:rsid w:val="007E1978"/>
    <w:rsid w:val="00855A21"/>
    <w:rsid w:val="00860849"/>
    <w:rsid w:val="008B1981"/>
    <w:rsid w:val="008C73ED"/>
    <w:rsid w:val="008D28F0"/>
    <w:rsid w:val="00913E50"/>
    <w:rsid w:val="0097537B"/>
    <w:rsid w:val="0098776C"/>
    <w:rsid w:val="009B1E51"/>
    <w:rsid w:val="009D6F4D"/>
    <w:rsid w:val="009F0093"/>
    <w:rsid w:val="00A3594B"/>
    <w:rsid w:val="00A705FA"/>
    <w:rsid w:val="00AA755C"/>
    <w:rsid w:val="00B07968"/>
    <w:rsid w:val="00B10C24"/>
    <w:rsid w:val="00BD5EE8"/>
    <w:rsid w:val="00BD6DF6"/>
    <w:rsid w:val="00C00771"/>
    <w:rsid w:val="00C2078B"/>
    <w:rsid w:val="00CD392C"/>
    <w:rsid w:val="00CF417A"/>
    <w:rsid w:val="00D53773"/>
    <w:rsid w:val="00DB1BDC"/>
    <w:rsid w:val="00DD2DE5"/>
    <w:rsid w:val="00E25FBB"/>
    <w:rsid w:val="00EB6A18"/>
    <w:rsid w:val="00EF5CE1"/>
    <w:rsid w:val="00F018A0"/>
    <w:rsid w:val="00F155BE"/>
    <w:rsid w:val="00F3606C"/>
    <w:rsid w:val="00F73E21"/>
    <w:rsid w:val="00F94E24"/>
    <w:rsid w:val="00FC3F75"/>
    <w:rsid w:val="00FF0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1883878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7537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37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0849"/>
    <w:pPr>
      <w:ind w:left="720"/>
      <w:contextualSpacing/>
    </w:pPr>
    <w:rPr>
      <w:rFonts w:ascii="Calibri" w:eastAsia="Calibri" w:hAnsi="Calibri" w:cs="Times New Roman"/>
      <w:noProof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08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84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608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0849"/>
  </w:style>
  <w:style w:type="paragraph" w:styleId="Footer">
    <w:name w:val="footer"/>
    <w:basedOn w:val="Normal"/>
    <w:link w:val="FooterChar"/>
    <w:uiPriority w:val="99"/>
    <w:unhideWhenUsed/>
    <w:rsid w:val="008608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0849"/>
  </w:style>
  <w:style w:type="paragraph" w:customStyle="1" w:styleId="Default">
    <w:name w:val="Default"/>
    <w:rsid w:val="00C2078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character" w:styleId="Hyperlink">
    <w:name w:val="Hyperlink"/>
    <w:uiPriority w:val="99"/>
    <w:unhideWhenUsed/>
    <w:rsid w:val="00084C41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55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55B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55B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55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55BE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F018A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97537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7537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 w:eastAsia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7537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37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0849"/>
    <w:pPr>
      <w:ind w:left="720"/>
      <w:contextualSpacing/>
    </w:pPr>
    <w:rPr>
      <w:rFonts w:ascii="Calibri" w:eastAsia="Calibri" w:hAnsi="Calibri" w:cs="Times New Roman"/>
      <w:noProof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08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84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608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0849"/>
  </w:style>
  <w:style w:type="paragraph" w:styleId="Footer">
    <w:name w:val="footer"/>
    <w:basedOn w:val="Normal"/>
    <w:link w:val="FooterChar"/>
    <w:uiPriority w:val="99"/>
    <w:unhideWhenUsed/>
    <w:rsid w:val="008608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0849"/>
  </w:style>
  <w:style w:type="paragraph" w:customStyle="1" w:styleId="Default">
    <w:name w:val="Default"/>
    <w:rsid w:val="00C2078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character" w:styleId="Hyperlink">
    <w:name w:val="Hyperlink"/>
    <w:uiPriority w:val="99"/>
    <w:unhideWhenUsed/>
    <w:rsid w:val="00084C41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55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55B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55B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55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55BE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F018A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97537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7537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6982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0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mailto:Pascalia.munyewende@wits.ac.za" TargetMode="External"/><Relationship Id="rId12" Type="http://schemas.openxmlformats.org/officeDocument/2006/relationships/header" Target="header1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08</Words>
  <Characters>619</Characters>
  <Application>Microsoft Macintosh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he Witwatersrand</Company>
  <LinksUpToDate>false</LinksUpToDate>
  <CharactersWithSpaces>7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0006892</dc:creator>
  <cp:lastModifiedBy>Kerstin  Klipstein-Grobusch</cp:lastModifiedBy>
  <cp:revision>10</cp:revision>
  <cp:lastPrinted>2018-05-31T08:39:00Z</cp:lastPrinted>
  <dcterms:created xsi:type="dcterms:W3CDTF">2019-09-24T20:28:00Z</dcterms:created>
  <dcterms:modified xsi:type="dcterms:W3CDTF">2019-09-24T20:48:00Z</dcterms:modified>
</cp:coreProperties>
</file>